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3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3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17,2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4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３５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2013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8,229.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692,169.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26,271,400.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7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1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2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2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1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7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方正富邦稳健2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205,021,577.92</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90.2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神州盈悦1号集合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22,227,022.93</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9.7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227,248,600.85</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27,248,600.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863.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88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7,251,465.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9,022,730.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1.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79,479.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935,581.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10,809.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7,248,600.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50,527.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740,326.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960,182.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71,350.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88,816.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80,181.6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82,758.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73,456.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26,743.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22,393.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896,738.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2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5SnM0gipPGYHa2ffzEcMIxpP11Q=" w:salt="7BAwgS+Yi/jHPASHYMaHr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8137BE9"/>
    <w:rsid w:val="2AA204DB"/>
    <w:rsid w:val="2D5F29D8"/>
    <w:rsid w:val="2FCD2C4F"/>
    <w:rsid w:val="38721494"/>
    <w:rsid w:val="394F4B22"/>
    <w:rsid w:val="3D305393"/>
    <w:rsid w:val="3EB35496"/>
    <w:rsid w:val="3F524561"/>
    <w:rsid w:val="4218718A"/>
    <w:rsid w:val="46776F3C"/>
    <w:rsid w:val="47B11009"/>
    <w:rsid w:val="496F77B3"/>
    <w:rsid w:val="4ADF197E"/>
    <w:rsid w:val="4C8926F7"/>
    <w:rsid w:val="4D1108E2"/>
    <w:rsid w:val="4EE378EB"/>
    <w:rsid w:val="4F1B5360"/>
    <w:rsid w:val="50330F62"/>
    <w:rsid w:val="50D46540"/>
    <w:rsid w:val="550D61F7"/>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6ED43481"/>
    <w:rsid w:val="705B15C4"/>
    <w:rsid w:val="70CE1D4E"/>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335</c:v>
                </c:pt>
                <c:pt idx="1">
                  <c:v>1.0335</c:v>
                </c:pt>
                <c:pt idx="2">
                  <c:v>1.0335</c:v>
                </c:pt>
                <c:pt idx="3">
                  <c:v>1.0335</c:v>
                </c:pt>
                <c:pt idx="4">
                  <c:v>1.0335</c:v>
                </c:pt>
                <c:pt idx="5">
                  <c:v>1.0334</c:v>
                </c:pt>
                <c:pt idx="6">
                  <c:v>1.0334</c:v>
                </c:pt>
                <c:pt idx="7">
                  <c:v>1.0334</c:v>
                </c:pt>
                <c:pt idx="8">
                  <c:v>1.0334</c:v>
                </c:pt>
                <c:pt idx="9">
                  <c:v>1.0362</c:v>
                </c:pt>
                <c:pt idx="10">
                  <c:v>1.0359</c:v>
                </c:pt>
                <c:pt idx="11">
                  <c:v>1.0362</c:v>
                </c:pt>
                <c:pt idx="12">
                  <c:v>1.0365</c:v>
                </c:pt>
                <c:pt idx="13">
                  <c:v>1.0364</c:v>
                </c:pt>
                <c:pt idx="14">
                  <c:v>1.0364</c:v>
                </c:pt>
                <c:pt idx="15">
                  <c:v>1.0364</c:v>
                </c:pt>
                <c:pt idx="16">
                  <c:v>1.0371</c:v>
                </c:pt>
                <c:pt idx="17">
                  <c:v>1.0374</c:v>
                </c:pt>
                <c:pt idx="18">
                  <c:v>1.0377</c:v>
                </c:pt>
                <c:pt idx="19">
                  <c:v>1.038</c:v>
                </c:pt>
                <c:pt idx="20">
                  <c:v>1.0382</c:v>
                </c:pt>
                <c:pt idx="21">
                  <c:v>1.0382</c:v>
                </c:pt>
                <c:pt idx="22">
                  <c:v>1.0382</c:v>
                </c:pt>
                <c:pt idx="23">
                  <c:v>1.0389</c:v>
                </c:pt>
                <c:pt idx="24">
                  <c:v>1.0389</c:v>
                </c:pt>
                <c:pt idx="25">
                  <c:v>1.0391</c:v>
                </c:pt>
                <c:pt idx="26">
                  <c:v>1.0394</c:v>
                </c:pt>
                <c:pt idx="27">
                  <c:v>1.0396</c:v>
                </c:pt>
                <c:pt idx="28">
                  <c:v>1.0396</c:v>
                </c:pt>
                <c:pt idx="29">
                  <c:v>1.0396</c:v>
                </c:pt>
                <c:pt idx="30">
                  <c:v>1.0404</c:v>
                </c:pt>
                <c:pt idx="31">
                  <c:v>1.0406</c:v>
                </c:pt>
                <c:pt idx="32">
                  <c:v>1.0407</c:v>
                </c:pt>
                <c:pt idx="33">
                  <c:v>1.041</c:v>
                </c:pt>
                <c:pt idx="34">
                  <c:v>1.041</c:v>
                </c:pt>
                <c:pt idx="35">
                  <c:v>1.041</c:v>
                </c:pt>
                <c:pt idx="36">
                  <c:v>1.041</c:v>
                </c:pt>
                <c:pt idx="37">
                  <c:v>1.0415</c:v>
                </c:pt>
                <c:pt idx="38">
                  <c:v>1.0416</c:v>
                </c:pt>
                <c:pt idx="39">
                  <c:v>1.0403</c:v>
                </c:pt>
                <c:pt idx="40">
                  <c:v>1.0403</c:v>
                </c:pt>
                <c:pt idx="41">
                  <c:v>1.0402</c:v>
                </c:pt>
                <c:pt idx="42">
                  <c:v>1.0402</c:v>
                </c:pt>
                <c:pt idx="43">
                  <c:v>1.0402</c:v>
                </c:pt>
                <c:pt idx="44">
                  <c:v>1.0397</c:v>
                </c:pt>
                <c:pt idx="45">
                  <c:v>1.0393</c:v>
                </c:pt>
                <c:pt idx="46">
                  <c:v>1.0386</c:v>
                </c:pt>
                <c:pt idx="47">
                  <c:v>1.0383</c:v>
                </c:pt>
                <c:pt idx="48">
                  <c:v>1.038</c:v>
                </c:pt>
                <c:pt idx="49">
                  <c:v>1.038</c:v>
                </c:pt>
                <c:pt idx="50">
                  <c:v>1.038</c:v>
                </c:pt>
                <c:pt idx="51">
                  <c:v>1.0386</c:v>
                </c:pt>
                <c:pt idx="52">
                  <c:v>1.0387</c:v>
                </c:pt>
                <c:pt idx="53">
                  <c:v>1.039</c:v>
                </c:pt>
                <c:pt idx="54">
                  <c:v>1.0395</c:v>
                </c:pt>
                <c:pt idx="55">
                  <c:v>1.037</c:v>
                </c:pt>
                <c:pt idx="56">
                  <c:v>1.037</c:v>
                </c:pt>
                <c:pt idx="57">
                  <c:v>1.037</c:v>
                </c:pt>
                <c:pt idx="58">
                  <c:v>1.0374</c:v>
                </c:pt>
                <c:pt idx="59">
                  <c:v>1.037</c:v>
                </c:pt>
                <c:pt idx="60">
                  <c:v>1.0366</c:v>
                </c:pt>
                <c:pt idx="61">
                  <c:v>1.0365</c:v>
                </c:pt>
                <c:pt idx="62">
                  <c:v>1.0364</c:v>
                </c:pt>
                <c:pt idx="63">
                  <c:v>1.0364</c:v>
                </c:pt>
                <c:pt idx="64">
                  <c:v>1.0363</c:v>
                </c:pt>
                <c:pt idx="65">
                  <c:v>1.0368</c:v>
                </c:pt>
                <c:pt idx="66">
                  <c:v>1.0365</c:v>
                </c:pt>
                <c:pt idx="67">
                  <c:v>1.0362</c:v>
                </c:pt>
                <c:pt idx="68">
                  <c:v>1.0359</c:v>
                </c:pt>
                <c:pt idx="69">
                  <c:v>1.0359</c:v>
                </c:pt>
                <c:pt idx="70">
                  <c:v>1.0358</c:v>
                </c:pt>
                <c:pt idx="71">
                  <c:v>1.0358</c:v>
                </c:pt>
                <c:pt idx="72">
                  <c:v>1.0361</c:v>
                </c:pt>
                <c:pt idx="73">
                  <c:v>1.0344</c:v>
                </c:pt>
                <c:pt idx="74">
                  <c:v>1.034</c:v>
                </c:pt>
                <c:pt idx="75">
                  <c:v>1.0345</c:v>
                </c:pt>
                <c:pt idx="76">
                  <c:v>1.0344</c:v>
                </c:pt>
                <c:pt idx="77">
                  <c:v>1.0343</c:v>
                </c:pt>
                <c:pt idx="78">
                  <c:v>1.0343</c:v>
                </c:pt>
                <c:pt idx="79">
                  <c:v>1.0382</c:v>
                </c:pt>
                <c:pt idx="80">
                  <c:v>1.0385</c:v>
                </c:pt>
                <c:pt idx="81">
                  <c:v>1.0385</c:v>
                </c:pt>
                <c:pt idx="82">
                  <c:v>1.0389</c:v>
                </c:pt>
                <c:pt idx="83">
                  <c:v>1.0394</c:v>
                </c:pt>
                <c:pt idx="84">
                  <c:v>1.0394</c:v>
                </c:pt>
                <c:pt idx="85">
                  <c:v>1.0393</c:v>
                </c:pt>
                <c:pt idx="86">
                  <c:v>1.0401</c:v>
                </c:pt>
                <c:pt idx="87">
                  <c:v>1.0401</c:v>
                </c:pt>
                <c:pt idx="88">
                  <c:v>1.0403</c:v>
                </c:pt>
                <c:pt idx="89">
                  <c:v>1.0407</c:v>
                </c:pt>
                <c:pt idx="90">
                  <c:v>1.0412</c:v>
                </c:pt>
                <c:pt idx="91">
                  <c:v>1.041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0</c:v>
                </c:pt>
                <c:pt idx="4">
                  <c:v>0</c:v>
                </c:pt>
                <c:pt idx="5">
                  <c:v>-9.6758587324608e-5</c:v>
                </c:pt>
                <c:pt idx="6">
                  <c:v>-9.6758587324608e-5</c:v>
                </c:pt>
                <c:pt idx="7">
                  <c:v>-9.6758587324608e-5</c:v>
                </c:pt>
                <c:pt idx="8">
                  <c:v>-9.6758587324608e-5</c:v>
                </c:pt>
                <c:pt idx="9">
                  <c:v>0.00261248185776486</c:v>
                </c:pt>
                <c:pt idx="10">
                  <c:v>0.00232220609579104</c:v>
                </c:pt>
                <c:pt idx="11">
                  <c:v>0.00261248185776486</c:v>
                </c:pt>
                <c:pt idx="12">
                  <c:v>0.00290275761973868</c:v>
                </c:pt>
                <c:pt idx="13">
                  <c:v>0.00280599903241407</c:v>
                </c:pt>
                <c:pt idx="14">
                  <c:v>0.00280599903241407</c:v>
                </c:pt>
                <c:pt idx="15">
                  <c:v>0.00280599903241407</c:v>
                </c:pt>
                <c:pt idx="16">
                  <c:v>0.00348330914368633</c:v>
                </c:pt>
                <c:pt idx="17">
                  <c:v>0.00377358490566038</c:v>
                </c:pt>
                <c:pt idx="18">
                  <c:v>0.0040638606676342</c:v>
                </c:pt>
                <c:pt idx="19">
                  <c:v>0.00435413642960802</c:v>
                </c:pt>
                <c:pt idx="20">
                  <c:v>0.00454765360425724</c:v>
                </c:pt>
                <c:pt idx="21">
                  <c:v>0.00454765360425724</c:v>
                </c:pt>
                <c:pt idx="22">
                  <c:v>0.00454765360425724</c:v>
                </c:pt>
                <c:pt idx="23">
                  <c:v>0.00522496371552972</c:v>
                </c:pt>
                <c:pt idx="24">
                  <c:v>0.00522496371552972</c:v>
                </c:pt>
                <c:pt idx="25">
                  <c:v>0.00541848089017893</c:v>
                </c:pt>
                <c:pt idx="26">
                  <c:v>0.00570875665215298</c:v>
                </c:pt>
                <c:pt idx="27">
                  <c:v>0.0059022738268022</c:v>
                </c:pt>
                <c:pt idx="28">
                  <c:v>0.0059022738268022</c:v>
                </c:pt>
                <c:pt idx="29">
                  <c:v>0.0059022738268022</c:v>
                </c:pt>
                <c:pt idx="30">
                  <c:v>0.00667634252539906</c:v>
                </c:pt>
                <c:pt idx="31">
                  <c:v>0.00686985970004828</c:v>
                </c:pt>
                <c:pt idx="32">
                  <c:v>0.00696661828737288</c:v>
                </c:pt>
                <c:pt idx="33">
                  <c:v>0.00725689404934671</c:v>
                </c:pt>
                <c:pt idx="34">
                  <c:v>0.00725689404934671</c:v>
                </c:pt>
                <c:pt idx="35">
                  <c:v>0.00725689404934671</c:v>
                </c:pt>
                <c:pt idx="36">
                  <c:v>0.00725689404934671</c:v>
                </c:pt>
                <c:pt idx="37">
                  <c:v>0.00774068698596997</c:v>
                </c:pt>
                <c:pt idx="38">
                  <c:v>0.00783744557329458</c:v>
                </c:pt>
                <c:pt idx="39">
                  <c:v>0.00657958393807445</c:v>
                </c:pt>
                <c:pt idx="40">
                  <c:v>0.00657958393807445</c:v>
                </c:pt>
                <c:pt idx="41">
                  <c:v>0.00648282535074984</c:v>
                </c:pt>
                <c:pt idx="42">
                  <c:v>0.00648282535074984</c:v>
                </c:pt>
                <c:pt idx="43">
                  <c:v>0.00648282535074984</c:v>
                </c:pt>
                <c:pt idx="44">
                  <c:v>0.0059990324141268</c:v>
                </c:pt>
                <c:pt idx="45">
                  <c:v>0.00561199806482815</c:v>
                </c:pt>
                <c:pt idx="46">
                  <c:v>0.00493468795355567</c:v>
                </c:pt>
                <c:pt idx="47">
                  <c:v>0.00464441219158185</c:v>
                </c:pt>
                <c:pt idx="48">
                  <c:v>0.00435413642960802</c:v>
                </c:pt>
                <c:pt idx="49">
                  <c:v>0.00435413642960802</c:v>
                </c:pt>
                <c:pt idx="50">
                  <c:v>0.00435413642960802</c:v>
                </c:pt>
                <c:pt idx="51">
                  <c:v>0.00493468795355567</c:v>
                </c:pt>
                <c:pt idx="52">
                  <c:v>0.00503144654088028</c:v>
                </c:pt>
                <c:pt idx="53">
                  <c:v>0.00532172230285433</c:v>
                </c:pt>
                <c:pt idx="54">
                  <c:v>0.00580551523947759</c:v>
                </c:pt>
                <c:pt idx="55">
                  <c:v>0.00338655055636172</c:v>
                </c:pt>
                <c:pt idx="56">
                  <c:v>0.00338655055636172</c:v>
                </c:pt>
                <c:pt idx="57">
                  <c:v>0.00338655055636172</c:v>
                </c:pt>
                <c:pt idx="58">
                  <c:v>0.00377358490566038</c:v>
                </c:pt>
                <c:pt idx="59">
                  <c:v>0.00338655055636172</c:v>
                </c:pt>
                <c:pt idx="60">
                  <c:v>0.00299951620706329</c:v>
                </c:pt>
                <c:pt idx="61">
                  <c:v>0.00290275761973868</c:v>
                </c:pt>
                <c:pt idx="62">
                  <c:v>0.00280599903241407</c:v>
                </c:pt>
                <c:pt idx="63">
                  <c:v>0.00280599903241407</c:v>
                </c:pt>
                <c:pt idx="64">
                  <c:v>0.00270924044508947</c:v>
                </c:pt>
                <c:pt idx="65">
                  <c:v>0.00319303338171251</c:v>
                </c:pt>
                <c:pt idx="66">
                  <c:v>0.00290275761973868</c:v>
                </c:pt>
                <c:pt idx="67">
                  <c:v>0.00261248185776486</c:v>
                </c:pt>
                <c:pt idx="68">
                  <c:v>0.00232220609579104</c:v>
                </c:pt>
                <c:pt idx="69">
                  <c:v>0.00232220609579104</c:v>
                </c:pt>
                <c:pt idx="70">
                  <c:v>0.00222544750846643</c:v>
                </c:pt>
                <c:pt idx="71">
                  <c:v>0.00222544750846643</c:v>
                </c:pt>
                <c:pt idx="72">
                  <c:v>0.00251572327044025</c:v>
                </c:pt>
                <c:pt idx="73">
                  <c:v>0.000870827285921472</c:v>
                </c:pt>
                <c:pt idx="74">
                  <c:v>0.00048379293662304</c:v>
                </c:pt>
                <c:pt idx="75">
                  <c:v>0.00096758587324608</c:v>
                </c:pt>
                <c:pt idx="76">
                  <c:v>0.000870827285921472</c:v>
                </c:pt>
                <c:pt idx="77">
                  <c:v>0.000774068698596864</c:v>
                </c:pt>
                <c:pt idx="78">
                  <c:v>0.000774068698596864</c:v>
                </c:pt>
                <c:pt idx="79">
                  <c:v>0.00454765360425724</c:v>
                </c:pt>
                <c:pt idx="80">
                  <c:v>0.00483792936623106</c:v>
                </c:pt>
                <c:pt idx="81">
                  <c:v>0.00483792936623106</c:v>
                </c:pt>
                <c:pt idx="82">
                  <c:v>0.00522496371552972</c:v>
                </c:pt>
                <c:pt idx="83">
                  <c:v>0.00570875665215298</c:v>
                </c:pt>
                <c:pt idx="84">
                  <c:v>0.00570875665215298</c:v>
                </c:pt>
                <c:pt idx="85">
                  <c:v>0.00561199806482815</c:v>
                </c:pt>
                <c:pt idx="86">
                  <c:v>0.00638606676342524</c:v>
                </c:pt>
                <c:pt idx="87">
                  <c:v>0.00638606676342524</c:v>
                </c:pt>
                <c:pt idx="88">
                  <c:v>0.00657958393807445</c:v>
                </c:pt>
                <c:pt idx="89">
                  <c:v>0.00696661828737288</c:v>
                </c:pt>
                <c:pt idx="90">
                  <c:v>0.00745041122399592</c:v>
                </c:pt>
                <c:pt idx="91">
                  <c:v>0.0075471698113205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4:06:2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